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4681" w:rsidRDefault="00BA4681">
      <w:bookmarkStart w:id="0" w:name="_GoBack"/>
      <w:bookmarkEnd w:id="0"/>
    </w:p>
    <w:p w:rsidR="004335A3" w:rsidRPr="004335A3" w:rsidRDefault="004335A3" w:rsidP="004335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335A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4770120" cy="3185160"/>
            <wp:effectExtent l="0" t="0" r="0" b="0"/>
            <wp:docPr id="1" name="Picture 1" descr="Lay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ayou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318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5A3" w:rsidRDefault="004335A3"/>
    <w:p w:rsidR="004335A3" w:rsidRPr="004335A3" w:rsidRDefault="004335A3" w:rsidP="004335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335A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4770120" cy="3185160"/>
            <wp:effectExtent l="0" t="0" r="0" b="0"/>
            <wp:docPr id="2" name="Picture 2" descr="Lay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ayou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318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5A3" w:rsidRDefault="004335A3"/>
    <w:p w:rsidR="00D84EDF" w:rsidRDefault="00D84EDF"/>
    <w:p w:rsidR="00D84EDF" w:rsidRDefault="00D84EDF"/>
    <w:p w:rsidR="00D84EDF" w:rsidRDefault="00D84EDF"/>
    <w:p w:rsidR="00D84EDF" w:rsidRPr="00D84EDF" w:rsidRDefault="00D84EDF">
      <w:pPr>
        <w:rPr>
          <w:sz w:val="36"/>
          <w:szCs w:val="36"/>
        </w:rPr>
      </w:pPr>
      <w:r w:rsidRPr="00D84EDF">
        <w:rPr>
          <w:sz w:val="36"/>
          <w:szCs w:val="36"/>
        </w:rPr>
        <w:lastRenderedPageBreak/>
        <w:t>UNFILTERED PLOT</w:t>
      </w:r>
    </w:p>
    <w:p w:rsidR="00D84EDF" w:rsidRDefault="00D84EDF">
      <w:pPr>
        <w:rPr>
          <w:noProof/>
        </w:rPr>
      </w:pPr>
      <w:r>
        <w:rPr>
          <w:noProof/>
        </w:rPr>
        <w:drawing>
          <wp:inline distT="0" distB="0" distL="0" distR="0">
            <wp:extent cx="5943600" cy="34607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1.g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5648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2.gi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34512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3.gi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4944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4.g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35318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5.gi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53441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6.gi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4EDF" w:rsidRDefault="00D84EDF">
      <w:pPr>
        <w:rPr>
          <w:noProof/>
        </w:rPr>
      </w:pPr>
    </w:p>
    <w:p w:rsidR="00D84EDF" w:rsidRDefault="00D84EDF">
      <w:pPr>
        <w:rPr>
          <w:noProof/>
        </w:rPr>
      </w:pPr>
    </w:p>
    <w:p w:rsidR="00D84EDF" w:rsidRDefault="00D84EDF">
      <w:pPr>
        <w:rPr>
          <w:noProof/>
        </w:rPr>
      </w:pPr>
    </w:p>
    <w:p w:rsidR="00D84EDF" w:rsidRPr="00D84EDF" w:rsidRDefault="00D84EDF">
      <w:pPr>
        <w:rPr>
          <w:noProof/>
          <w:sz w:val="36"/>
          <w:szCs w:val="36"/>
        </w:rPr>
      </w:pPr>
      <w:r w:rsidRPr="00D84EDF">
        <w:rPr>
          <w:noProof/>
          <w:sz w:val="36"/>
          <w:szCs w:val="36"/>
        </w:rPr>
        <w:lastRenderedPageBreak/>
        <w:t>FILTERED PLOT</w:t>
      </w:r>
    </w:p>
    <w:p w:rsidR="00D84EDF" w:rsidRDefault="00D84EDF">
      <w:pPr>
        <w:rPr>
          <w:noProof/>
        </w:rPr>
      </w:pPr>
      <w:r>
        <w:rPr>
          <w:noProof/>
        </w:rPr>
        <w:drawing>
          <wp:inline distT="0" distB="0" distL="0" distR="0">
            <wp:extent cx="5943600" cy="35204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1.gif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59473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2.gi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352996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3.gif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44043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4.gif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348551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5.gif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50901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6.gif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84EDF"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3A8F" w:rsidRDefault="00F53A8F" w:rsidP="00D84EDF">
      <w:pPr>
        <w:spacing w:after="0" w:line="240" w:lineRule="auto"/>
      </w:pPr>
      <w:r>
        <w:separator/>
      </w:r>
    </w:p>
  </w:endnote>
  <w:endnote w:type="continuationSeparator" w:id="0">
    <w:p w:rsidR="00F53A8F" w:rsidRDefault="00F53A8F" w:rsidP="00D84E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4EDF" w:rsidRDefault="00D84EDF">
    <w:pPr>
      <w:pStyle w:val="Footer"/>
    </w:pPr>
  </w:p>
  <w:p w:rsidR="00D84EDF" w:rsidRDefault="00D84E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3A8F" w:rsidRDefault="00F53A8F" w:rsidP="00D84EDF">
      <w:pPr>
        <w:spacing w:after="0" w:line="240" w:lineRule="auto"/>
      </w:pPr>
      <w:r>
        <w:separator/>
      </w:r>
    </w:p>
  </w:footnote>
  <w:footnote w:type="continuationSeparator" w:id="0">
    <w:p w:rsidR="00F53A8F" w:rsidRDefault="00F53A8F" w:rsidP="00D84ED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NzQyNTYxMTEwtTRU0lEKTi0uzszPAykwrAUAZL4yEywAAAA="/>
  </w:docVars>
  <w:rsids>
    <w:rsidRoot w:val="004335A3"/>
    <w:rsid w:val="00210F45"/>
    <w:rsid w:val="004335A3"/>
    <w:rsid w:val="00976270"/>
    <w:rsid w:val="00BA4681"/>
    <w:rsid w:val="00C47E3A"/>
    <w:rsid w:val="00D84EDF"/>
    <w:rsid w:val="00F53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365E4"/>
  <w15:chartTrackingRefBased/>
  <w15:docId w15:val="{8A0EFD66-9981-4BCA-86AD-3DA5A06C0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4E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4EDF"/>
  </w:style>
  <w:style w:type="paragraph" w:styleId="Footer">
    <w:name w:val="footer"/>
    <w:basedOn w:val="Normal"/>
    <w:link w:val="FooterChar"/>
    <w:uiPriority w:val="99"/>
    <w:unhideWhenUsed/>
    <w:rsid w:val="00D84E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4EDF"/>
  </w:style>
  <w:style w:type="paragraph" w:styleId="Caption">
    <w:name w:val="caption"/>
    <w:basedOn w:val="Normal"/>
    <w:next w:val="Normal"/>
    <w:uiPriority w:val="35"/>
    <w:semiHidden/>
    <w:unhideWhenUsed/>
    <w:qFormat/>
    <w:rsid w:val="00D84ED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gif"/><Relationship Id="rId13" Type="http://schemas.openxmlformats.org/officeDocument/2006/relationships/image" Target="media/image8.gif"/><Relationship Id="rId18" Type="http://schemas.openxmlformats.org/officeDocument/2006/relationships/image" Target="media/image13.gif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gif"/><Relationship Id="rId17" Type="http://schemas.openxmlformats.org/officeDocument/2006/relationships/image" Target="media/image12.gif"/><Relationship Id="rId2" Type="http://schemas.openxmlformats.org/officeDocument/2006/relationships/settings" Target="settings.xml"/><Relationship Id="rId16" Type="http://schemas.openxmlformats.org/officeDocument/2006/relationships/image" Target="media/image11.gif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gif"/><Relationship Id="rId5" Type="http://schemas.openxmlformats.org/officeDocument/2006/relationships/endnotes" Target="endnotes.xml"/><Relationship Id="rId15" Type="http://schemas.openxmlformats.org/officeDocument/2006/relationships/image" Target="media/image10.gif"/><Relationship Id="rId10" Type="http://schemas.openxmlformats.org/officeDocument/2006/relationships/image" Target="media/image5.gif"/><Relationship Id="rId19" Type="http://schemas.openxmlformats.org/officeDocument/2006/relationships/image" Target="media/image14.gif"/><Relationship Id="rId4" Type="http://schemas.openxmlformats.org/officeDocument/2006/relationships/footnotes" Target="footnotes.xml"/><Relationship Id="rId9" Type="http://schemas.openxmlformats.org/officeDocument/2006/relationships/image" Target="media/image4.gif"/><Relationship Id="rId14" Type="http://schemas.openxmlformats.org/officeDocument/2006/relationships/image" Target="media/image9.gi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7</Pages>
  <Words>8</Words>
  <Characters>49</Characters>
  <Application>Microsoft Office Word</Application>
  <DocSecurity>0</DocSecurity>
  <Lines>1</Lines>
  <Paragraphs>1</Paragraphs>
  <ScaleCrop>false</ScaleCrop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rald's PC</dc:creator>
  <cp:keywords/>
  <dc:description/>
  <cp:lastModifiedBy>Emerald's PC</cp:lastModifiedBy>
  <cp:revision>2</cp:revision>
  <dcterms:created xsi:type="dcterms:W3CDTF">2022-07-01T17:47:00Z</dcterms:created>
  <dcterms:modified xsi:type="dcterms:W3CDTF">2022-07-01T18:13:00Z</dcterms:modified>
</cp:coreProperties>
</file>